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3A7BD" w14:textId="77777777" w:rsidR="00736C5B" w:rsidRDefault="00736C5B" w:rsidP="009C2744">
      <w:pPr>
        <w:pStyle w:val="NoSpacing"/>
        <w:jc w:val="center"/>
        <w:rPr>
          <w:b/>
        </w:rPr>
      </w:pPr>
      <w:proofErr w:type="spellStart"/>
      <w:r>
        <w:rPr>
          <w:b/>
        </w:rPr>
        <w:t>Universiti</w:t>
      </w:r>
      <w:proofErr w:type="spellEnd"/>
      <w:r>
        <w:rPr>
          <w:b/>
        </w:rPr>
        <w:t xml:space="preserve"> Tun Hussein Onn Malaysia</w:t>
      </w:r>
    </w:p>
    <w:p w14:paraId="6456C404" w14:textId="77777777" w:rsidR="009C2744" w:rsidRDefault="009C2744" w:rsidP="009C2744">
      <w:pPr>
        <w:pStyle w:val="NoSpacing"/>
        <w:jc w:val="center"/>
        <w:rPr>
          <w:b/>
        </w:rPr>
      </w:pPr>
      <w:r w:rsidRPr="009C2744">
        <w:rPr>
          <w:b/>
        </w:rPr>
        <w:t>F</w:t>
      </w:r>
      <w:r>
        <w:rPr>
          <w:b/>
        </w:rPr>
        <w:t>aculty of Computer Science and Information Technology</w:t>
      </w:r>
    </w:p>
    <w:p w14:paraId="6FAABCCB" w14:textId="77777777" w:rsidR="009C2744" w:rsidRPr="009C2744" w:rsidRDefault="009C2744" w:rsidP="009C2744">
      <w:pPr>
        <w:pStyle w:val="NoSpacing"/>
        <w:jc w:val="center"/>
        <w:rPr>
          <w:b/>
        </w:rPr>
      </w:pPr>
    </w:p>
    <w:p w14:paraId="0419B4CE" w14:textId="77777777" w:rsidR="00371D0D" w:rsidRDefault="00A41A71" w:rsidP="00A41A71">
      <w:pPr>
        <w:pStyle w:val="NoSpacing"/>
        <w:jc w:val="center"/>
        <w:rPr>
          <w:b/>
        </w:rPr>
      </w:pPr>
      <w:r>
        <w:rPr>
          <w:b/>
        </w:rPr>
        <w:t>BIS 20303</w:t>
      </w:r>
      <w:r w:rsidR="0027661F">
        <w:rPr>
          <w:b/>
        </w:rPr>
        <w:t xml:space="preserve"> Web Security</w:t>
      </w:r>
    </w:p>
    <w:p w14:paraId="6939FC74" w14:textId="77777777" w:rsidR="003A0E43" w:rsidRDefault="003A0E43" w:rsidP="003A0E43">
      <w:pPr>
        <w:pStyle w:val="NoSpacing"/>
        <w:rPr>
          <w:b/>
        </w:rPr>
      </w:pPr>
    </w:p>
    <w:p w14:paraId="7096E221" w14:textId="77777777" w:rsidR="0027661F" w:rsidRDefault="003837FF" w:rsidP="003A0E43">
      <w:pPr>
        <w:pStyle w:val="NoSpacing"/>
        <w:rPr>
          <w:b/>
        </w:rPr>
      </w:pPr>
      <w:r>
        <w:rPr>
          <w:b/>
        </w:rPr>
        <w:t>Instructions:</w:t>
      </w:r>
    </w:p>
    <w:p w14:paraId="676DECB8" w14:textId="56D4A3AF" w:rsidR="0027661F" w:rsidRPr="002A2810" w:rsidRDefault="002A2810" w:rsidP="0027661F">
      <w:pPr>
        <w:pStyle w:val="NoSpacing"/>
        <w:numPr>
          <w:ilvl w:val="0"/>
          <w:numId w:val="20"/>
        </w:numPr>
      </w:pPr>
      <w:r w:rsidRPr="002A2810">
        <w:t>Develop one web application</w:t>
      </w:r>
      <w:r w:rsidR="0027661F" w:rsidRPr="002A2810">
        <w:t xml:space="preserve"> </w:t>
      </w:r>
      <w:r w:rsidR="00C97F94">
        <w:t>for UTHM Students</w:t>
      </w:r>
      <w:r w:rsidR="00C472D4">
        <w:t>.</w:t>
      </w:r>
    </w:p>
    <w:p w14:paraId="7F1F3BDC" w14:textId="77777777" w:rsidR="002A2810" w:rsidRPr="002A2810" w:rsidRDefault="002A2810" w:rsidP="0027661F">
      <w:pPr>
        <w:pStyle w:val="NoSpacing"/>
        <w:numPr>
          <w:ilvl w:val="0"/>
          <w:numId w:val="20"/>
        </w:numPr>
      </w:pPr>
      <w:r w:rsidRPr="002A2810">
        <w:t xml:space="preserve">Equipped the web application with the following security features. </w:t>
      </w:r>
    </w:p>
    <w:p w14:paraId="6C487223" w14:textId="77777777" w:rsidR="0027661F" w:rsidRPr="002A2810" w:rsidRDefault="0027661F" w:rsidP="003A0E43">
      <w:pPr>
        <w:pStyle w:val="NoSpacing"/>
      </w:pPr>
    </w:p>
    <w:p w14:paraId="324F9570" w14:textId="574A816D" w:rsidR="00200E16" w:rsidRDefault="002A2810" w:rsidP="003A0E43">
      <w:pPr>
        <w:pStyle w:val="NoSpacing"/>
        <w:rPr>
          <w:b/>
        </w:rPr>
      </w:pPr>
      <w:r w:rsidRPr="002A2810">
        <w:rPr>
          <w:b/>
        </w:rPr>
        <w:t xml:space="preserve">Activity 1: </w:t>
      </w:r>
      <w:r>
        <w:rPr>
          <w:b/>
        </w:rPr>
        <w:t>Registration</w:t>
      </w:r>
      <w:r w:rsidR="004B5114">
        <w:rPr>
          <w:b/>
        </w:rPr>
        <w:t xml:space="preserve"> (</w:t>
      </w:r>
      <w:r w:rsidR="00B27DCF">
        <w:rPr>
          <w:b/>
        </w:rPr>
        <w:t>30</w:t>
      </w:r>
      <w:r w:rsidR="00F12098">
        <w:rPr>
          <w:b/>
        </w:rPr>
        <w:t xml:space="preserve"> marks)</w:t>
      </w:r>
    </w:p>
    <w:p w14:paraId="3224B2BE" w14:textId="6D5D0E51" w:rsidR="00200E16" w:rsidRDefault="00200E16" w:rsidP="00F12098">
      <w:pPr>
        <w:pStyle w:val="NoSpacing"/>
        <w:numPr>
          <w:ilvl w:val="0"/>
          <w:numId w:val="23"/>
        </w:numPr>
        <w:jc w:val="both"/>
      </w:pPr>
      <w:r w:rsidRPr="00200E16">
        <w:t>Allo</w:t>
      </w:r>
      <w:r>
        <w:t>w user</w:t>
      </w:r>
      <w:r w:rsidR="004D75CB">
        <w:t>s</w:t>
      </w:r>
      <w:r>
        <w:t xml:space="preserve"> to register themselves </w:t>
      </w:r>
      <w:r w:rsidR="004D75CB">
        <w:t xml:space="preserve">with </w:t>
      </w:r>
      <w:r>
        <w:t xml:space="preserve">at least </w:t>
      </w:r>
      <w:r w:rsidR="004D75CB">
        <w:t xml:space="preserve">a </w:t>
      </w:r>
      <w:r>
        <w:t>user</w:t>
      </w:r>
      <w:r w:rsidR="006C2F31">
        <w:t xml:space="preserve"> </w:t>
      </w:r>
      <w:r>
        <w:t>ID, password, name, UTHM Matric Number</w:t>
      </w:r>
      <w:r w:rsidR="00C97F94">
        <w:t>, IC number</w:t>
      </w:r>
      <w:r w:rsidR="004D75CB">
        <w:t>,</w:t>
      </w:r>
      <w:r>
        <w:t xml:space="preserve"> and security phrase.</w:t>
      </w:r>
    </w:p>
    <w:p w14:paraId="1AAED582" w14:textId="25FB26D3" w:rsidR="00C472D4" w:rsidRDefault="00F12098" w:rsidP="00200E16">
      <w:pPr>
        <w:pStyle w:val="NoSpacing"/>
        <w:numPr>
          <w:ilvl w:val="0"/>
          <w:numId w:val="23"/>
        </w:numPr>
      </w:pPr>
      <w:r>
        <w:t>Perform</w:t>
      </w:r>
      <w:r w:rsidR="00200E16" w:rsidRPr="00200E16">
        <w:t xml:space="preserve"> data validation </w:t>
      </w:r>
      <w:r w:rsidR="00C472D4">
        <w:t xml:space="preserve">and sanitization </w:t>
      </w:r>
      <w:r w:rsidR="00200E16" w:rsidRPr="00200E16">
        <w:t xml:space="preserve">for </w:t>
      </w:r>
      <w:r w:rsidR="00C97F94">
        <w:t>name, password, UTHM matric number</w:t>
      </w:r>
      <w:r w:rsidR="004D75CB">
        <w:t>,</w:t>
      </w:r>
      <w:r w:rsidR="00C97F94">
        <w:t xml:space="preserve"> and IC number.</w:t>
      </w:r>
    </w:p>
    <w:p w14:paraId="6F1DB0C6" w14:textId="45AA94EF" w:rsidR="00C472D4" w:rsidRDefault="00C472D4" w:rsidP="00C472D4">
      <w:pPr>
        <w:pStyle w:val="NoSpacing"/>
        <w:numPr>
          <w:ilvl w:val="0"/>
          <w:numId w:val="31"/>
        </w:numPr>
      </w:pPr>
      <w:r>
        <w:t>Whitelisting</w:t>
      </w:r>
    </w:p>
    <w:p w14:paraId="44EA00AF" w14:textId="7DEF9C08" w:rsidR="00F12098" w:rsidRDefault="00C472D4" w:rsidP="00C472D4">
      <w:pPr>
        <w:pStyle w:val="NoSpacing"/>
        <w:numPr>
          <w:ilvl w:val="0"/>
          <w:numId w:val="31"/>
        </w:numPr>
      </w:pPr>
      <w:r>
        <w:t>blacklisting</w:t>
      </w:r>
      <w:r w:rsidR="00C97F94">
        <w:t xml:space="preserve"> </w:t>
      </w:r>
    </w:p>
    <w:p w14:paraId="6029155C" w14:textId="09FC5E99" w:rsidR="004C2EDF" w:rsidRDefault="004C2EDF" w:rsidP="004C2EDF">
      <w:pPr>
        <w:pStyle w:val="NoSpacing"/>
        <w:numPr>
          <w:ilvl w:val="0"/>
          <w:numId w:val="23"/>
        </w:numPr>
      </w:pPr>
      <w:r>
        <w:t>Password need</w:t>
      </w:r>
      <w:r w:rsidR="004D75CB">
        <w:t>s</w:t>
      </w:r>
      <w:r>
        <w:t xml:space="preserve"> include </w:t>
      </w:r>
      <w:r w:rsidRPr="004C2EDF">
        <w:t>uppercase letters, lowercase letters, numerals, special characters</w:t>
      </w:r>
      <w:r w:rsidR="004D75CB">
        <w:t>,</w:t>
      </w:r>
      <w:r w:rsidR="006C2F31">
        <w:t xml:space="preserve"> </w:t>
      </w:r>
      <w:r>
        <w:t xml:space="preserve">and </w:t>
      </w:r>
      <w:r w:rsidR="006C2F31">
        <w:t>at least 10</w:t>
      </w:r>
      <w:r>
        <w:t xml:space="preserve"> characters.</w:t>
      </w:r>
    </w:p>
    <w:p w14:paraId="6AA6CE41" w14:textId="03EB322E" w:rsidR="006C2F31" w:rsidRPr="006C2F31" w:rsidRDefault="006C2F31" w:rsidP="003A0E43">
      <w:pPr>
        <w:pStyle w:val="NoSpacing"/>
        <w:numPr>
          <w:ilvl w:val="0"/>
          <w:numId w:val="23"/>
        </w:numPr>
      </w:pPr>
      <w:r>
        <w:t xml:space="preserve">Display </w:t>
      </w:r>
      <w:r w:rsidR="004D75CB">
        <w:t xml:space="preserve">a </w:t>
      </w:r>
      <w:r>
        <w:t xml:space="preserve">suitable error message (do not reveal information). </w:t>
      </w:r>
    </w:p>
    <w:p w14:paraId="1C4391F2" w14:textId="77777777" w:rsidR="002A2810" w:rsidRDefault="002A2810" w:rsidP="003A0E43">
      <w:pPr>
        <w:pStyle w:val="NoSpacing"/>
        <w:rPr>
          <w:b/>
        </w:rPr>
      </w:pPr>
    </w:p>
    <w:p w14:paraId="6742ADD4" w14:textId="21C35D75" w:rsidR="002A2810" w:rsidRPr="003837FF" w:rsidRDefault="002A2810" w:rsidP="003A0E43">
      <w:pPr>
        <w:pStyle w:val="NoSpacing"/>
        <w:rPr>
          <w:b/>
        </w:rPr>
      </w:pPr>
      <w:r>
        <w:rPr>
          <w:b/>
        </w:rPr>
        <w:t xml:space="preserve">Activity 2: </w:t>
      </w:r>
      <w:r w:rsidR="00CC14C9">
        <w:rPr>
          <w:b/>
        </w:rPr>
        <w:t xml:space="preserve">Authentication </w:t>
      </w:r>
      <w:r w:rsidR="00200E16">
        <w:rPr>
          <w:b/>
        </w:rPr>
        <w:t>(</w:t>
      </w:r>
      <w:r w:rsidR="00B27DCF">
        <w:rPr>
          <w:b/>
        </w:rPr>
        <w:t>15</w:t>
      </w:r>
      <w:r w:rsidR="006C2F31">
        <w:rPr>
          <w:b/>
        </w:rPr>
        <w:t xml:space="preserve"> </w:t>
      </w:r>
      <w:r w:rsidR="00200E16">
        <w:rPr>
          <w:b/>
        </w:rPr>
        <w:t>marks)</w:t>
      </w:r>
    </w:p>
    <w:p w14:paraId="041391B5" w14:textId="5B50195D" w:rsidR="002A2810" w:rsidRDefault="00C472D4" w:rsidP="002A2810">
      <w:pPr>
        <w:pStyle w:val="NoSpacing"/>
        <w:numPr>
          <w:ilvl w:val="0"/>
          <w:numId w:val="22"/>
        </w:numPr>
      </w:pPr>
      <w:r>
        <w:t xml:space="preserve">Use salts with </w:t>
      </w:r>
      <w:r w:rsidR="004D75CB">
        <w:t xml:space="preserve">the </w:t>
      </w:r>
      <w:r>
        <w:t>password stored in the database.</w:t>
      </w:r>
    </w:p>
    <w:p w14:paraId="588AEC6F" w14:textId="2CDBC8B6" w:rsidR="00C472D4" w:rsidRDefault="00C472D4" w:rsidP="002A2810">
      <w:pPr>
        <w:pStyle w:val="NoSpacing"/>
        <w:numPr>
          <w:ilvl w:val="0"/>
          <w:numId w:val="22"/>
        </w:numPr>
      </w:pPr>
      <w:r>
        <w:t xml:space="preserve">Apply Multifactor authentication (captcha </w:t>
      </w:r>
      <w:proofErr w:type="spellStart"/>
      <w:r w:rsidR="004D75CB">
        <w:t>e</w:t>
      </w:r>
      <w:r>
        <w:t>t</w:t>
      </w:r>
      <w:r w:rsidR="004D75CB">
        <w:t>c</w:t>
      </w:r>
      <w:proofErr w:type="spellEnd"/>
      <w:r>
        <w:t>)</w:t>
      </w:r>
    </w:p>
    <w:p w14:paraId="73741036" w14:textId="06AFADA9" w:rsidR="00C472D4" w:rsidRDefault="006C2F31" w:rsidP="00DC5AEF">
      <w:pPr>
        <w:pStyle w:val="NoSpacing"/>
        <w:numPr>
          <w:ilvl w:val="0"/>
          <w:numId w:val="22"/>
        </w:numPr>
      </w:pPr>
      <w:r>
        <w:t xml:space="preserve">Display </w:t>
      </w:r>
      <w:r w:rsidR="004D75CB">
        <w:t xml:space="preserve">a </w:t>
      </w:r>
      <w:r>
        <w:t>suitable error message (do not reveal information)</w:t>
      </w:r>
      <w:r w:rsidR="004B5114">
        <w:t>.</w:t>
      </w:r>
    </w:p>
    <w:p w14:paraId="38E40B1A" w14:textId="77777777" w:rsidR="002A2810" w:rsidRDefault="002A2810" w:rsidP="002A2810">
      <w:pPr>
        <w:pStyle w:val="NoSpacing"/>
      </w:pPr>
    </w:p>
    <w:p w14:paraId="1F8AC0FC" w14:textId="760FD3FC" w:rsidR="006C2F31" w:rsidRDefault="00200E16" w:rsidP="002A2810">
      <w:pPr>
        <w:pStyle w:val="NoSpacing"/>
        <w:rPr>
          <w:b/>
        </w:rPr>
      </w:pPr>
      <w:r w:rsidRPr="00200E16">
        <w:rPr>
          <w:b/>
        </w:rPr>
        <w:t>Activity 3</w:t>
      </w:r>
      <w:r w:rsidR="002A2810" w:rsidRPr="00200E16">
        <w:rPr>
          <w:b/>
        </w:rPr>
        <w:t xml:space="preserve">: </w:t>
      </w:r>
      <w:r w:rsidR="00DC5AEF">
        <w:rPr>
          <w:b/>
        </w:rPr>
        <w:t>Parameterized Query</w:t>
      </w:r>
      <w:r w:rsidR="006C2F31">
        <w:rPr>
          <w:b/>
        </w:rPr>
        <w:t xml:space="preserve"> (</w:t>
      </w:r>
      <w:r w:rsidR="00FC5C3A">
        <w:rPr>
          <w:b/>
        </w:rPr>
        <w:t>10</w:t>
      </w:r>
      <w:r w:rsidR="006C2F31">
        <w:rPr>
          <w:b/>
        </w:rPr>
        <w:t xml:space="preserve"> marks)</w:t>
      </w:r>
    </w:p>
    <w:p w14:paraId="6F9DBD40" w14:textId="653B67E8" w:rsidR="004B5114" w:rsidRDefault="00DC5AEF" w:rsidP="00C472D4">
      <w:pPr>
        <w:pStyle w:val="NoSpacing"/>
        <w:numPr>
          <w:ilvl w:val="0"/>
          <w:numId w:val="30"/>
        </w:numPr>
      </w:pPr>
      <w:r>
        <w:t>Demo the use of parameterized query</w:t>
      </w:r>
    </w:p>
    <w:p w14:paraId="0F39A8A8" w14:textId="77777777" w:rsidR="00C472D4" w:rsidRDefault="00C472D4" w:rsidP="004B5114">
      <w:pPr>
        <w:pStyle w:val="NoSpacing"/>
      </w:pPr>
    </w:p>
    <w:p w14:paraId="11724254" w14:textId="01A3617B" w:rsidR="004B5114" w:rsidRDefault="004B5114" w:rsidP="004B5114">
      <w:pPr>
        <w:pStyle w:val="NoSpacing"/>
        <w:rPr>
          <w:b/>
        </w:rPr>
      </w:pPr>
      <w:r w:rsidRPr="004B5114">
        <w:rPr>
          <w:b/>
        </w:rPr>
        <w:t>Activity 4:</w:t>
      </w:r>
      <w:r>
        <w:rPr>
          <w:b/>
        </w:rPr>
        <w:t xml:space="preserve"> </w:t>
      </w:r>
      <w:proofErr w:type="gramStart"/>
      <w:r w:rsidR="00CC14C9">
        <w:rPr>
          <w:b/>
        </w:rPr>
        <w:t xml:space="preserve">Login </w:t>
      </w:r>
      <w:r>
        <w:rPr>
          <w:b/>
        </w:rPr>
        <w:t xml:space="preserve"> (</w:t>
      </w:r>
      <w:proofErr w:type="gramEnd"/>
      <w:r w:rsidR="00B27DCF">
        <w:rPr>
          <w:b/>
        </w:rPr>
        <w:t>5</w:t>
      </w:r>
      <w:r>
        <w:rPr>
          <w:b/>
        </w:rPr>
        <w:t xml:space="preserve"> marks)</w:t>
      </w:r>
    </w:p>
    <w:p w14:paraId="67675094" w14:textId="404DDDA1" w:rsidR="004B5114" w:rsidRDefault="004B5114" w:rsidP="004B5114">
      <w:pPr>
        <w:pStyle w:val="NoSpacing"/>
        <w:numPr>
          <w:ilvl w:val="0"/>
          <w:numId w:val="28"/>
        </w:numPr>
      </w:pPr>
      <w:r w:rsidRPr="004B5114">
        <w:t xml:space="preserve">Display </w:t>
      </w:r>
      <w:r w:rsidR="00CC14C9">
        <w:t xml:space="preserve">at least </w:t>
      </w:r>
      <w:r w:rsidRPr="004B5114">
        <w:t>2 pages</w:t>
      </w:r>
      <w:r>
        <w:t xml:space="preserve"> that only can be viewed after login</w:t>
      </w:r>
      <w:r w:rsidR="00CC14C9">
        <w:t>.</w:t>
      </w:r>
    </w:p>
    <w:p w14:paraId="52EE4303" w14:textId="130A8129" w:rsidR="00FC5C3A" w:rsidRPr="00FC5C3A" w:rsidRDefault="00FC5C3A" w:rsidP="004B5114">
      <w:pPr>
        <w:pStyle w:val="NoSpacing"/>
        <w:rPr>
          <w:b/>
          <w:bCs/>
        </w:rPr>
      </w:pPr>
    </w:p>
    <w:p w14:paraId="51D2F2EF" w14:textId="063C4AF9" w:rsidR="004B5114" w:rsidRPr="004B5114" w:rsidRDefault="004B5114" w:rsidP="004B5114">
      <w:pPr>
        <w:pStyle w:val="NoSpacing"/>
        <w:rPr>
          <w:b/>
        </w:rPr>
      </w:pPr>
      <w:r w:rsidRPr="004B5114">
        <w:rPr>
          <w:b/>
        </w:rPr>
        <w:t xml:space="preserve">Activity </w:t>
      </w:r>
      <w:r w:rsidR="00CD7088">
        <w:rPr>
          <w:b/>
        </w:rPr>
        <w:t>6</w:t>
      </w:r>
      <w:r w:rsidRPr="004B5114">
        <w:rPr>
          <w:b/>
        </w:rPr>
        <w:t>: Report</w:t>
      </w:r>
      <w:r w:rsidR="00DC5AEF">
        <w:rPr>
          <w:b/>
        </w:rPr>
        <w:t xml:space="preserve"> (each activity 10 marks)</w:t>
      </w:r>
    </w:p>
    <w:p w14:paraId="24BEA1A1" w14:textId="074258C0" w:rsidR="004B5114" w:rsidRDefault="004B5114" w:rsidP="004B5114">
      <w:pPr>
        <w:pStyle w:val="NoSpacing"/>
        <w:numPr>
          <w:ilvl w:val="0"/>
          <w:numId w:val="29"/>
        </w:numPr>
      </w:pPr>
      <w:r>
        <w:t xml:space="preserve">Arrange </w:t>
      </w:r>
      <w:r w:rsidR="004D75CB">
        <w:t xml:space="preserve">the content of the </w:t>
      </w:r>
      <w:r>
        <w:t xml:space="preserve">report based on the activities. </w:t>
      </w:r>
    </w:p>
    <w:p w14:paraId="404B6485" w14:textId="76E9ADDE" w:rsidR="004B5114" w:rsidRPr="004B5114" w:rsidRDefault="004D75CB" w:rsidP="004B5114">
      <w:pPr>
        <w:pStyle w:val="NoSpacing"/>
        <w:numPr>
          <w:ilvl w:val="0"/>
          <w:numId w:val="29"/>
        </w:numPr>
      </w:pPr>
      <w:r>
        <w:t>The r</w:t>
      </w:r>
      <w:r w:rsidR="004B5114">
        <w:t>eport</w:t>
      </w:r>
      <w:r>
        <w:t>'s</w:t>
      </w:r>
      <w:r w:rsidR="004B5114">
        <w:t xml:space="preserve"> </w:t>
      </w:r>
      <w:r>
        <w:t>due date is at</w:t>
      </w:r>
      <w:r w:rsidR="00FC5C3A">
        <w:t xml:space="preserve"> the end of</w:t>
      </w:r>
      <w:r w:rsidR="004B5114">
        <w:t xml:space="preserve"> week 12</w:t>
      </w:r>
      <w:r w:rsidR="00FC5C3A">
        <w:t xml:space="preserve"> (Thursday</w:t>
      </w:r>
      <w:r>
        <w:t>, 9 June 2022</w:t>
      </w:r>
      <w:r w:rsidR="00FC5C3A">
        <w:t>)</w:t>
      </w:r>
      <w:r w:rsidR="004B5114">
        <w:t xml:space="preserve">. </w:t>
      </w:r>
    </w:p>
    <w:p w14:paraId="275C23A6" w14:textId="77777777" w:rsidR="00F12098" w:rsidRDefault="00F12098" w:rsidP="00C97F94">
      <w:pPr>
        <w:pStyle w:val="NoSpacing"/>
        <w:rPr>
          <w:b/>
        </w:rPr>
      </w:pPr>
    </w:p>
    <w:p w14:paraId="14D06F46" w14:textId="6746559A" w:rsidR="00C97F94" w:rsidRDefault="00C97F94" w:rsidP="00C97F94">
      <w:pPr>
        <w:pStyle w:val="NoSpacing"/>
        <w:rPr>
          <w:b/>
        </w:rPr>
      </w:pPr>
      <w:r>
        <w:rPr>
          <w:b/>
        </w:rPr>
        <w:t xml:space="preserve">Activity </w:t>
      </w:r>
      <w:r w:rsidR="00CD7088">
        <w:rPr>
          <w:b/>
        </w:rPr>
        <w:t>6</w:t>
      </w:r>
      <w:r>
        <w:rPr>
          <w:b/>
        </w:rPr>
        <w:t>: Presentation</w:t>
      </w:r>
      <w:r w:rsidR="006C2F31">
        <w:rPr>
          <w:b/>
        </w:rPr>
        <w:t xml:space="preserve"> (20 marks)</w:t>
      </w:r>
    </w:p>
    <w:p w14:paraId="1B498D59" w14:textId="77777777" w:rsidR="00C97F94" w:rsidRPr="00C97F94" w:rsidRDefault="00C97F94" w:rsidP="00C97F94">
      <w:pPr>
        <w:pStyle w:val="NoSpacing"/>
        <w:numPr>
          <w:ilvl w:val="0"/>
          <w:numId w:val="25"/>
        </w:numPr>
      </w:pPr>
      <w:r w:rsidRPr="00C97F94">
        <w:t>Every group member must take part</w:t>
      </w:r>
    </w:p>
    <w:p w14:paraId="6FC05CA8" w14:textId="4F36A9FC" w:rsidR="00C97F94" w:rsidRDefault="004D75CB" w:rsidP="00C97F94">
      <w:pPr>
        <w:pStyle w:val="NoSpacing"/>
        <w:numPr>
          <w:ilvl w:val="0"/>
          <w:numId w:val="25"/>
        </w:numPr>
      </w:pPr>
      <w:r>
        <w:t>The p</w:t>
      </w:r>
      <w:r w:rsidR="004B5114">
        <w:t xml:space="preserve">resentation </w:t>
      </w:r>
      <w:r>
        <w:t>session will</w:t>
      </w:r>
      <w:r w:rsidR="004B5114">
        <w:t xml:space="preserve"> start on week 1</w:t>
      </w:r>
      <w:r w:rsidR="00FC5C3A">
        <w:t>3</w:t>
      </w:r>
      <w:r w:rsidR="004B5114">
        <w:t>.</w:t>
      </w:r>
    </w:p>
    <w:p w14:paraId="31B17E2F" w14:textId="21C4956D" w:rsidR="00FC5C3A" w:rsidRDefault="00FC5C3A" w:rsidP="00FC5C3A">
      <w:pPr>
        <w:pStyle w:val="NoSpacing"/>
        <w:numPr>
          <w:ilvl w:val="0"/>
          <w:numId w:val="25"/>
        </w:numPr>
      </w:pPr>
      <w:r>
        <w:t>T</w:t>
      </w:r>
      <w:r w:rsidR="004D75CB">
        <w:t>he t</w:t>
      </w:r>
      <w:r>
        <w:t xml:space="preserve">ime of </w:t>
      </w:r>
      <w:r w:rsidR="004D75CB">
        <w:t xml:space="preserve">the </w:t>
      </w:r>
      <w:r>
        <w:t>presentation is ten minutes including Q&amp;A.</w:t>
      </w:r>
    </w:p>
    <w:p w14:paraId="27F9F864" w14:textId="3BA1B212" w:rsidR="00FC5C3A" w:rsidRDefault="00FC5C3A" w:rsidP="00FC5C3A">
      <w:pPr>
        <w:pStyle w:val="NoSpacing"/>
        <w:numPr>
          <w:ilvl w:val="0"/>
          <w:numId w:val="25"/>
        </w:numPr>
      </w:pPr>
      <w:r>
        <w:t>No slide is needed, just demo your system.</w:t>
      </w:r>
    </w:p>
    <w:p w14:paraId="45392A3D" w14:textId="251BEC66" w:rsidR="004D75CB" w:rsidRPr="00C97F94" w:rsidRDefault="004D75CB" w:rsidP="00FC5C3A">
      <w:pPr>
        <w:pStyle w:val="NoSpacing"/>
        <w:numPr>
          <w:ilvl w:val="0"/>
          <w:numId w:val="25"/>
        </w:numPr>
      </w:pPr>
      <w:r>
        <w:t>Demo your system as you want to promote them to your client on your highly secure system.</w:t>
      </w:r>
    </w:p>
    <w:p w14:paraId="41AF8441" w14:textId="2F0D279F" w:rsidR="00C97F94" w:rsidRPr="00C97F94" w:rsidRDefault="004D75CB" w:rsidP="00C97F94">
      <w:pPr>
        <w:pStyle w:val="NoSpacing"/>
        <w:numPr>
          <w:ilvl w:val="0"/>
          <w:numId w:val="25"/>
        </w:numPr>
      </w:pPr>
      <w:r>
        <w:t>The p</w:t>
      </w:r>
      <w:r w:rsidR="006C2F31">
        <w:t>resentation will be evaluated based on clarity, creativity</w:t>
      </w:r>
      <w:r w:rsidR="004B5114">
        <w:t xml:space="preserve">, </w:t>
      </w:r>
      <w:r w:rsidR="006C2F31">
        <w:t>appearance</w:t>
      </w:r>
      <w:r>
        <w:t>,</w:t>
      </w:r>
      <w:r w:rsidR="004B5114">
        <w:t xml:space="preserve"> and Q&amp;A</w:t>
      </w:r>
      <w:r w:rsidR="006C2F31">
        <w:t xml:space="preserve">. </w:t>
      </w:r>
    </w:p>
    <w:p w14:paraId="057188C2" w14:textId="77777777" w:rsidR="002A2810" w:rsidRDefault="002A2810" w:rsidP="003A0E43">
      <w:pPr>
        <w:pStyle w:val="NoSpacing"/>
        <w:rPr>
          <w:b/>
        </w:rPr>
      </w:pPr>
    </w:p>
    <w:sectPr w:rsidR="002A28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2325C"/>
    <w:multiLevelType w:val="hybridMultilevel"/>
    <w:tmpl w:val="10C0DDB4"/>
    <w:lvl w:ilvl="0" w:tplc="61DA6C3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E45765"/>
    <w:multiLevelType w:val="hybridMultilevel"/>
    <w:tmpl w:val="3998E616"/>
    <w:lvl w:ilvl="0" w:tplc="EDB61F4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FE0E55"/>
    <w:multiLevelType w:val="hybridMultilevel"/>
    <w:tmpl w:val="42202FC4"/>
    <w:lvl w:ilvl="0" w:tplc="E51887C6">
      <w:start w:val="1"/>
      <w:numFmt w:val="lowerRoman"/>
      <w:lvlText w:val="%1."/>
      <w:lvlJc w:val="left"/>
      <w:pPr>
        <w:ind w:left="1440" w:hanging="72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B27FD8"/>
    <w:multiLevelType w:val="hybridMultilevel"/>
    <w:tmpl w:val="C94A9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F05327"/>
    <w:multiLevelType w:val="hybridMultilevel"/>
    <w:tmpl w:val="D11834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D642E"/>
    <w:multiLevelType w:val="hybridMultilevel"/>
    <w:tmpl w:val="11D68DD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B44CA0"/>
    <w:multiLevelType w:val="hybridMultilevel"/>
    <w:tmpl w:val="CD68B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1F1760"/>
    <w:multiLevelType w:val="hybridMultilevel"/>
    <w:tmpl w:val="ABA8E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4C211A"/>
    <w:multiLevelType w:val="hybridMultilevel"/>
    <w:tmpl w:val="2138D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DC3FF6"/>
    <w:multiLevelType w:val="hybridMultilevel"/>
    <w:tmpl w:val="164CA2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A559D9"/>
    <w:multiLevelType w:val="hybridMultilevel"/>
    <w:tmpl w:val="1A940A7E"/>
    <w:lvl w:ilvl="0" w:tplc="54047A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C44657D"/>
    <w:multiLevelType w:val="hybridMultilevel"/>
    <w:tmpl w:val="5F2ED10C"/>
    <w:lvl w:ilvl="0" w:tplc="00AE95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CE43EB"/>
    <w:multiLevelType w:val="hybridMultilevel"/>
    <w:tmpl w:val="20BAC0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434A63"/>
    <w:multiLevelType w:val="hybridMultilevel"/>
    <w:tmpl w:val="7C36C4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031BA9"/>
    <w:multiLevelType w:val="hybridMultilevel"/>
    <w:tmpl w:val="7EC84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8F5D02"/>
    <w:multiLevelType w:val="hybridMultilevel"/>
    <w:tmpl w:val="FBE295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C21EF2"/>
    <w:multiLevelType w:val="hybridMultilevel"/>
    <w:tmpl w:val="2E9467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3F550F"/>
    <w:multiLevelType w:val="hybridMultilevel"/>
    <w:tmpl w:val="89EA5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D13BA7"/>
    <w:multiLevelType w:val="hybridMultilevel"/>
    <w:tmpl w:val="C32E668A"/>
    <w:lvl w:ilvl="0" w:tplc="182A5C7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B2F368C"/>
    <w:multiLevelType w:val="hybridMultilevel"/>
    <w:tmpl w:val="82A42C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E25D1D"/>
    <w:multiLevelType w:val="hybridMultilevel"/>
    <w:tmpl w:val="27C631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976638"/>
    <w:multiLevelType w:val="hybridMultilevel"/>
    <w:tmpl w:val="05E8F6CC"/>
    <w:lvl w:ilvl="0" w:tplc="B090F1C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40F1BD8"/>
    <w:multiLevelType w:val="hybridMultilevel"/>
    <w:tmpl w:val="E6C26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3774EC"/>
    <w:multiLevelType w:val="hybridMultilevel"/>
    <w:tmpl w:val="283AB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777D1C"/>
    <w:multiLevelType w:val="hybridMultilevel"/>
    <w:tmpl w:val="25689064"/>
    <w:lvl w:ilvl="0" w:tplc="4E625B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5E2F21"/>
    <w:multiLevelType w:val="hybridMultilevel"/>
    <w:tmpl w:val="C48A6F28"/>
    <w:lvl w:ilvl="0" w:tplc="C81EB5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B781712"/>
    <w:multiLevelType w:val="hybridMultilevel"/>
    <w:tmpl w:val="F370D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52B1F"/>
    <w:multiLevelType w:val="hybridMultilevel"/>
    <w:tmpl w:val="94D424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DD6018B"/>
    <w:multiLevelType w:val="hybridMultilevel"/>
    <w:tmpl w:val="EFC04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656FF1"/>
    <w:multiLevelType w:val="hybridMultilevel"/>
    <w:tmpl w:val="F7204408"/>
    <w:lvl w:ilvl="0" w:tplc="41A48732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BF66771"/>
    <w:multiLevelType w:val="hybridMultilevel"/>
    <w:tmpl w:val="BC520F9E"/>
    <w:lvl w:ilvl="0" w:tplc="AFD2B8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AC1345"/>
    <w:multiLevelType w:val="hybridMultilevel"/>
    <w:tmpl w:val="12C8F052"/>
    <w:lvl w:ilvl="0" w:tplc="BE2A02E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92178141">
    <w:abstractNumId w:val="28"/>
  </w:num>
  <w:num w:numId="2" w16cid:durableId="833762927">
    <w:abstractNumId w:val="4"/>
  </w:num>
  <w:num w:numId="3" w16cid:durableId="1059472299">
    <w:abstractNumId w:val="27"/>
  </w:num>
  <w:num w:numId="4" w16cid:durableId="913003548">
    <w:abstractNumId w:val="1"/>
  </w:num>
  <w:num w:numId="5" w16cid:durableId="475148861">
    <w:abstractNumId w:val="0"/>
  </w:num>
  <w:num w:numId="6" w16cid:durableId="547835669">
    <w:abstractNumId w:val="22"/>
  </w:num>
  <w:num w:numId="7" w16cid:durableId="769620548">
    <w:abstractNumId w:val="10"/>
  </w:num>
  <w:num w:numId="8" w16cid:durableId="86735445">
    <w:abstractNumId w:val="25"/>
  </w:num>
  <w:num w:numId="9" w16cid:durableId="1513178056">
    <w:abstractNumId w:val="5"/>
  </w:num>
  <w:num w:numId="10" w16cid:durableId="302850907">
    <w:abstractNumId w:val="20"/>
  </w:num>
  <w:num w:numId="11" w16cid:durableId="1467702572">
    <w:abstractNumId w:val="17"/>
  </w:num>
  <w:num w:numId="12" w16cid:durableId="1883832911">
    <w:abstractNumId w:val="19"/>
  </w:num>
  <w:num w:numId="13" w16cid:durableId="2056276965">
    <w:abstractNumId w:val="16"/>
  </w:num>
  <w:num w:numId="14" w16cid:durableId="292176996">
    <w:abstractNumId w:val="31"/>
  </w:num>
  <w:num w:numId="15" w16cid:durableId="1466044939">
    <w:abstractNumId w:val="12"/>
  </w:num>
  <w:num w:numId="16" w16cid:durableId="282536490">
    <w:abstractNumId w:val="23"/>
  </w:num>
  <w:num w:numId="17" w16cid:durableId="907418126">
    <w:abstractNumId w:val="18"/>
  </w:num>
  <w:num w:numId="18" w16cid:durableId="950553389">
    <w:abstractNumId w:val="2"/>
  </w:num>
  <w:num w:numId="19" w16cid:durableId="761073052">
    <w:abstractNumId w:val="29"/>
  </w:num>
  <w:num w:numId="20" w16cid:durableId="1410692962">
    <w:abstractNumId w:val="13"/>
  </w:num>
  <w:num w:numId="21" w16cid:durableId="1493721701">
    <w:abstractNumId w:val="9"/>
  </w:num>
  <w:num w:numId="22" w16cid:durableId="2006743827">
    <w:abstractNumId w:val="7"/>
  </w:num>
  <w:num w:numId="23" w16cid:durableId="573129194">
    <w:abstractNumId w:val="3"/>
  </w:num>
  <w:num w:numId="24" w16cid:durableId="1800562456">
    <w:abstractNumId w:val="26"/>
  </w:num>
  <w:num w:numId="25" w16cid:durableId="1228607178">
    <w:abstractNumId w:val="14"/>
  </w:num>
  <w:num w:numId="26" w16cid:durableId="608663841">
    <w:abstractNumId w:val="8"/>
  </w:num>
  <w:num w:numId="27" w16cid:durableId="301663097">
    <w:abstractNumId w:val="30"/>
  </w:num>
  <w:num w:numId="28" w16cid:durableId="193739192">
    <w:abstractNumId w:val="15"/>
  </w:num>
  <w:num w:numId="29" w16cid:durableId="871529337">
    <w:abstractNumId w:val="6"/>
  </w:num>
  <w:num w:numId="30" w16cid:durableId="557205842">
    <w:abstractNumId w:val="11"/>
  </w:num>
  <w:num w:numId="31" w16cid:durableId="567152095">
    <w:abstractNumId w:val="21"/>
  </w:num>
  <w:num w:numId="32" w16cid:durableId="60739478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jIzNrIwAbINjZR0lIJTi4sz8/NACgxrAf0SM0csAAAA"/>
  </w:docVars>
  <w:rsids>
    <w:rsidRoot w:val="009C2744"/>
    <w:rsid w:val="00156F14"/>
    <w:rsid w:val="001B1F8F"/>
    <w:rsid w:val="00200E16"/>
    <w:rsid w:val="0027661F"/>
    <w:rsid w:val="00286419"/>
    <w:rsid w:val="002A2810"/>
    <w:rsid w:val="003018A9"/>
    <w:rsid w:val="00310B50"/>
    <w:rsid w:val="00371D0D"/>
    <w:rsid w:val="003837FF"/>
    <w:rsid w:val="003A0E43"/>
    <w:rsid w:val="003C07EA"/>
    <w:rsid w:val="003F75E7"/>
    <w:rsid w:val="004B5114"/>
    <w:rsid w:val="004C2EDF"/>
    <w:rsid w:val="004D75CB"/>
    <w:rsid w:val="00506D51"/>
    <w:rsid w:val="005661B9"/>
    <w:rsid w:val="00574203"/>
    <w:rsid w:val="00683154"/>
    <w:rsid w:val="006C2F31"/>
    <w:rsid w:val="00727FE0"/>
    <w:rsid w:val="00736C5B"/>
    <w:rsid w:val="0079493A"/>
    <w:rsid w:val="00804AAD"/>
    <w:rsid w:val="0098015F"/>
    <w:rsid w:val="009C2744"/>
    <w:rsid w:val="009E20FB"/>
    <w:rsid w:val="00A41A71"/>
    <w:rsid w:val="00AE0010"/>
    <w:rsid w:val="00AE1B69"/>
    <w:rsid w:val="00B27DCF"/>
    <w:rsid w:val="00C472D4"/>
    <w:rsid w:val="00C97F94"/>
    <w:rsid w:val="00CC14C9"/>
    <w:rsid w:val="00CD7088"/>
    <w:rsid w:val="00D413C8"/>
    <w:rsid w:val="00D64C4B"/>
    <w:rsid w:val="00D956EA"/>
    <w:rsid w:val="00DC5AEF"/>
    <w:rsid w:val="00DF49F9"/>
    <w:rsid w:val="00F12098"/>
    <w:rsid w:val="00FC5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4CAE3"/>
  <w15:docId w15:val="{F4A463D1-13E5-499D-8B48-47C96EBDC8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C27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C27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74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8015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56F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156F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FF</dc:creator>
  <cp:lastModifiedBy>southerntrail</cp:lastModifiedBy>
  <cp:revision>4</cp:revision>
  <dcterms:created xsi:type="dcterms:W3CDTF">2022-03-24T02:53:00Z</dcterms:created>
  <dcterms:modified xsi:type="dcterms:W3CDTF">2022-04-10T03:17:00Z</dcterms:modified>
</cp:coreProperties>
</file>